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67BDA5" w14:textId="77777777" w:rsidR="008D5B69" w:rsidRDefault="002A440E" w:rsidP="008D5B69">
      <w:pPr>
        <w:tabs>
          <w:tab w:val="left" w:pos="851"/>
        </w:tabs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8BDC7B" wp14:editId="3374ED58">
                <wp:simplePos x="0" y="0"/>
                <wp:positionH relativeFrom="column">
                  <wp:posOffset>5487387</wp:posOffset>
                </wp:positionH>
                <wp:positionV relativeFrom="paragraph">
                  <wp:posOffset>-21219</wp:posOffset>
                </wp:positionV>
                <wp:extent cx="734692" cy="261620"/>
                <wp:effectExtent l="0" t="0" r="27940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692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C352B" w14:textId="28DE9D2F" w:rsidR="00A76CAB" w:rsidRPr="00FB124D" w:rsidRDefault="00157DFC" w:rsidP="00A76CA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FORM 3</w:t>
                            </w:r>
                          </w:p>
                          <w:p w14:paraId="5F8098BF" w14:textId="77777777" w:rsidR="00A76CAB" w:rsidRPr="00FB124D" w:rsidRDefault="00A76CAB" w:rsidP="00A76CA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32.1pt;margin-top:-1.65pt;width:57.85pt;height:20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">
                <v:textbox>
                  <w:txbxContent>
                    <w:p w14:paraId="6EAC352B" w14:textId="28DE9D2F" w:rsidR="00A76CAB" w:rsidRPr="00FB124D" w:rsidRDefault="00157DFC" w:rsidP="00A76CAB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FORM 3</w:t>
                      </w:r>
                    </w:p>
                    <w:p w14:paraId="5F8098BF" w14:textId="77777777" w:rsidR="00A76CAB" w:rsidRPr="00FB124D" w:rsidRDefault="00A76CAB" w:rsidP="00A76CAB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AE33643" w14:textId="77777777" w:rsidR="008D5B69" w:rsidRPr="00E3004E" w:rsidRDefault="008D5B69" w:rsidP="008D5B69">
      <w:pPr>
        <w:tabs>
          <w:tab w:val="left" w:pos="851"/>
        </w:tabs>
        <w:spacing w:after="80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E3004E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E3004E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59A58194" w14:textId="77777777" w:rsidR="008D5B69" w:rsidRPr="00B64194" w:rsidRDefault="008D5B69" w:rsidP="008D5B69">
      <w:pPr>
        <w:tabs>
          <w:tab w:val="left" w:pos="851"/>
        </w:tabs>
        <w:spacing w:after="80"/>
        <w:jc w:val="center"/>
        <w:rPr>
          <w:rFonts w:ascii="Garamond" w:hAnsi="Garamond"/>
          <w:b/>
          <w:bCs/>
          <w:color w:val="000000"/>
          <w:sz w:val="28"/>
          <w:szCs w:val="28"/>
          <w:lang w:val="en-GB"/>
        </w:rPr>
      </w:pPr>
      <w:r w:rsidRPr="00E3004E">
        <w:rPr>
          <w:rFonts w:ascii="Garamond" w:hAnsi="Garamond"/>
          <w:b/>
          <w:bCs/>
          <w:color w:val="000000"/>
          <w:sz w:val="28"/>
          <w:szCs w:val="28"/>
        </w:rPr>
        <w:t xml:space="preserve">SEHAT ROHANI </w:t>
      </w:r>
    </w:p>
    <w:p w14:paraId="3D68F16B" w14:textId="77777777" w:rsidR="008D5B69" w:rsidRPr="00A76CAB" w:rsidRDefault="008D5B69" w:rsidP="008D5B69">
      <w:pPr>
        <w:tabs>
          <w:tab w:val="left" w:pos="851"/>
        </w:tabs>
        <w:spacing w:after="80"/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14:paraId="7E0269DD" w14:textId="77777777" w:rsidR="008D5B69" w:rsidRPr="00A76CAB" w:rsidRDefault="008D5B69" w:rsidP="008D5B69">
      <w:pPr>
        <w:tabs>
          <w:tab w:val="left" w:pos="851"/>
        </w:tabs>
        <w:spacing w:after="80"/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3DA434E0" w14:textId="77777777"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id-ID"/>
        </w:rPr>
      </w:pPr>
      <w:r w:rsidRPr="00A76CAB">
        <w:rPr>
          <w:rFonts w:ascii="Garamond" w:hAnsi="Garamond"/>
          <w:sz w:val="24"/>
          <w:szCs w:val="24"/>
          <w:lang w:val="id-ID"/>
        </w:rPr>
        <w:t>Nama</w:t>
      </w:r>
      <w:r w:rsidRPr="00A76CAB">
        <w:rPr>
          <w:rFonts w:ascii="Garamond" w:hAnsi="Garamond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sz w:val="24"/>
          <w:szCs w:val="24"/>
        </w:rPr>
        <w:t>Lengkap</w:t>
      </w:r>
      <w:proofErr w:type="spellEnd"/>
      <w:r w:rsidRP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14:paraId="5F8D5D4D" w14:textId="77777777"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r w:rsidRPr="00A76CAB">
        <w:rPr>
          <w:rFonts w:ascii="Garamond" w:hAnsi="Garamond"/>
          <w:sz w:val="24"/>
          <w:szCs w:val="24"/>
        </w:rPr>
        <w:t>Agama</w:t>
      </w:r>
      <w:r w:rsidRP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>:</w:t>
      </w:r>
    </w:p>
    <w:p w14:paraId="4D412A57" w14:textId="77777777"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r w:rsidRPr="00A76CAB">
        <w:rPr>
          <w:rFonts w:ascii="Garamond" w:hAnsi="Garamond"/>
          <w:sz w:val="24"/>
          <w:szCs w:val="24"/>
          <w:lang w:val="id-ID"/>
        </w:rPr>
        <w:t>Tempat/tgl lahir</w:t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  <w:t>:</w:t>
      </w:r>
    </w:p>
    <w:p w14:paraId="58021D80" w14:textId="77777777"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A76CAB">
        <w:rPr>
          <w:rFonts w:ascii="Garamond" w:hAnsi="Garamond"/>
          <w:sz w:val="24"/>
          <w:szCs w:val="24"/>
          <w:lang w:val="sv-SE"/>
        </w:rPr>
        <w:t>NI</w:t>
      </w:r>
      <w:r w:rsidRPr="00A76CAB">
        <w:rPr>
          <w:rFonts w:ascii="Garamond" w:hAnsi="Garamond"/>
          <w:sz w:val="24"/>
          <w:szCs w:val="24"/>
          <w:lang w:val="id-ID"/>
        </w:rPr>
        <w:t>P</w:t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14:paraId="6432A5CB" w14:textId="77777777"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A76CAB">
        <w:rPr>
          <w:rFonts w:ascii="Garamond" w:hAnsi="Garamond"/>
          <w:sz w:val="24"/>
          <w:szCs w:val="24"/>
          <w:lang w:val="sv-SE"/>
        </w:rPr>
        <w:t>Pangkat/Gol</w:t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14:paraId="060F44FA" w14:textId="77777777" w:rsidR="008D5B69" w:rsidRPr="00A76CAB" w:rsidRDefault="008D5B69" w:rsidP="008D5B69">
      <w:pPr>
        <w:spacing w:after="80"/>
        <w:ind w:left="1560" w:hanging="1560"/>
        <w:rPr>
          <w:rFonts w:ascii="Garamond" w:hAnsi="Garamond"/>
          <w:sz w:val="24"/>
          <w:szCs w:val="24"/>
          <w:lang w:val="id-ID"/>
        </w:rPr>
      </w:pPr>
      <w:r w:rsidRPr="00A76CAB">
        <w:rPr>
          <w:rFonts w:ascii="Garamond" w:hAnsi="Garamond"/>
          <w:sz w:val="24"/>
          <w:szCs w:val="24"/>
          <w:lang w:val="sv-SE"/>
        </w:rPr>
        <w:t xml:space="preserve">Jabatan </w:t>
      </w:r>
      <w:r w:rsidRPr="00A76CAB">
        <w:rPr>
          <w:rFonts w:ascii="Garamond" w:hAnsi="Garamond"/>
          <w:sz w:val="24"/>
          <w:szCs w:val="24"/>
          <w:lang w:val="id-ID"/>
        </w:rPr>
        <w:t>Fungsional</w:t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14:paraId="12D5D156" w14:textId="77777777"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proofErr w:type="spellStart"/>
      <w:r w:rsidRPr="00A76CAB">
        <w:rPr>
          <w:rFonts w:ascii="Garamond" w:hAnsi="Garamond"/>
          <w:sz w:val="24"/>
          <w:szCs w:val="24"/>
        </w:rPr>
        <w:t>Pendidikan</w:t>
      </w:r>
      <w:proofErr w:type="spellEnd"/>
      <w:r w:rsidRPr="00A76CAB">
        <w:rPr>
          <w:rFonts w:ascii="Garamond" w:hAnsi="Garamond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sz w:val="24"/>
          <w:szCs w:val="24"/>
        </w:rPr>
        <w:t>Terakhir</w:t>
      </w:r>
      <w:proofErr w:type="spellEnd"/>
      <w:r w:rsidRPr="00A76CAB">
        <w:rPr>
          <w:rFonts w:ascii="Garamond" w:hAnsi="Garamond"/>
          <w:sz w:val="24"/>
          <w:szCs w:val="24"/>
        </w:rPr>
        <w:t xml:space="preserve">  </w:t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>:</w:t>
      </w:r>
    </w:p>
    <w:p w14:paraId="2FCC91A8" w14:textId="77777777"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A76CAB">
        <w:rPr>
          <w:rFonts w:ascii="Garamond" w:hAnsi="Garamond"/>
          <w:sz w:val="24"/>
          <w:szCs w:val="24"/>
          <w:lang w:val="id-ID"/>
        </w:rPr>
        <w:t>Unit kerja</w:t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14:paraId="55FCA376" w14:textId="284C2C1D" w:rsidR="008D5B69" w:rsidRPr="00A76CAB" w:rsidRDefault="008D5B69" w:rsidP="008D5B69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</w:p>
    <w:p w14:paraId="5817C001" w14:textId="36975085" w:rsidR="008D5B69" w:rsidRPr="00A76CAB" w:rsidRDefault="008D5B69" w:rsidP="008D5B69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6E4947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6E494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6E4947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6E494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64194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B6419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64194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B6419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64194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  <w:r w:rsidRPr="00A76CAB">
        <w:rPr>
          <w:rFonts w:ascii="Garamond" w:hAnsi="Garamond"/>
          <w:bCs/>
          <w:color w:val="000000"/>
          <w:sz w:val="24"/>
          <w:szCs w:val="24"/>
        </w:rPr>
        <w:t>20</w:t>
      </w:r>
      <w:r w:rsidR="00B64194">
        <w:rPr>
          <w:rFonts w:ascii="Garamond" w:hAnsi="Garamond"/>
          <w:bCs/>
          <w:color w:val="000000"/>
          <w:sz w:val="24"/>
          <w:szCs w:val="24"/>
        </w:rPr>
        <w:t>21</w:t>
      </w:r>
      <w:r w:rsidRPr="00A76CAB">
        <w:rPr>
          <w:rFonts w:ascii="Garamond" w:hAnsi="Garamond"/>
          <w:bCs/>
          <w:color w:val="000000"/>
          <w:sz w:val="24"/>
          <w:szCs w:val="24"/>
        </w:rPr>
        <w:t>-202</w:t>
      </w:r>
      <w:r w:rsidR="00B64194">
        <w:rPr>
          <w:rFonts w:ascii="Garamond" w:hAnsi="Garamond"/>
          <w:bCs/>
          <w:color w:val="000000"/>
          <w:sz w:val="24"/>
          <w:szCs w:val="24"/>
        </w:rPr>
        <w:t>5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8D5B69" w:rsidRPr="00A76CAB" w14:paraId="33193A70" w14:textId="77777777" w:rsidTr="00CB0B77">
        <w:tc>
          <w:tcPr>
            <w:tcW w:w="4503" w:type="dxa"/>
          </w:tcPr>
          <w:p w14:paraId="222DD3E9" w14:textId="77777777"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</w:tcPr>
          <w:p w14:paraId="53275A8D" w14:textId="77777777"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14:paraId="27C9A2F3" w14:textId="1E538FD6" w:rsidR="007978FF" w:rsidRPr="00F46674" w:rsidRDefault="00B64194" w:rsidP="007978FF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…………,………………….…...- 2021</w:t>
            </w:r>
            <w:bookmarkStart w:id="0" w:name="_GoBack"/>
            <w:bookmarkEnd w:id="0"/>
          </w:p>
          <w:p w14:paraId="7D7D01F1" w14:textId="77777777"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A76CAB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14:paraId="3FC06732" w14:textId="77777777"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14:paraId="5343D1B0" w14:textId="77777777" w:rsidR="008D5B69" w:rsidRPr="00A76CAB" w:rsidRDefault="008D5B69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6BD035AF" w14:textId="77777777" w:rsidR="008D5B69" w:rsidRPr="00A76CAB" w:rsidRDefault="008D5B69" w:rsidP="00A7431A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2DA8783B" w14:textId="77777777" w:rsidR="008D5B69" w:rsidRPr="00A76CAB" w:rsidRDefault="008D5B69" w:rsidP="00A7431A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A76CAB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14:paraId="69E3ADB5" w14:textId="77777777" w:rsidR="00E76B59" w:rsidRPr="008B6DEE" w:rsidRDefault="00E76B59" w:rsidP="008B6DE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D"/>
        </w:rPr>
      </w:pPr>
    </w:p>
    <w:sectPr w:rsidR="00E76B59" w:rsidRPr="008B6DEE" w:rsidSect="00CF01F4">
      <w:headerReference w:type="default" r:id="rId8"/>
      <w:pgSz w:w="11907" w:h="16840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7A139F" w14:textId="77777777" w:rsidR="009F0862" w:rsidRDefault="009F0862" w:rsidP="00AB1F92">
      <w:pPr>
        <w:spacing w:after="0" w:line="240" w:lineRule="auto"/>
      </w:pPr>
      <w:r>
        <w:separator/>
      </w:r>
    </w:p>
  </w:endnote>
  <w:endnote w:type="continuationSeparator" w:id="0">
    <w:p w14:paraId="2D57836A" w14:textId="77777777" w:rsidR="009F0862" w:rsidRDefault="009F0862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525867" w14:textId="77777777" w:rsidR="009F0862" w:rsidRDefault="009F0862" w:rsidP="00AB1F92">
      <w:pPr>
        <w:spacing w:after="0" w:line="240" w:lineRule="auto"/>
      </w:pPr>
      <w:r>
        <w:separator/>
      </w:r>
    </w:p>
  </w:footnote>
  <w:footnote w:type="continuationSeparator" w:id="0">
    <w:p w14:paraId="78AF7D2D" w14:textId="77777777" w:rsidR="009F0862" w:rsidRDefault="009F0862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110230" w14:textId="00C24D95" w:rsidR="00B3162C" w:rsidRDefault="00B3162C" w:rsidP="00FB124D">
    <w:pPr>
      <w:pStyle w:val="Header"/>
    </w:pPr>
  </w:p>
  <w:p w14:paraId="39270088" w14:textId="77777777" w:rsidR="00FB124D" w:rsidRPr="00FB124D" w:rsidRDefault="00FB124D" w:rsidP="00FB12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AxLGBuZGpkZmFko6SsGpxcWZ+XkgBUa1AOJTOxssAAAA"/>
  </w:docVars>
  <w:rsids>
    <w:rsidRoot w:val="00AB1F92"/>
    <w:rsid w:val="000323BF"/>
    <w:rsid w:val="000521EB"/>
    <w:rsid w:val="00056E1F"/>
    <w:rsid w:val="00090226"/>
    <w:rsid w:val="000A03D3"/>
    <w:rsid w:val="000C644E"/>
    <w:rsid w:val="000D39E3"/>
    <w:rsid w:val="000F767C"/>
    <w:rsid w:val="00157DFC"/>
    <w:rsid w:val="001D2B00"/>
    <w:rsid w:val="001F07C3"/>
    <w:rsid w:val="002821FE"/>
    <w:rsid w:val="00291122"/>
    <w:rsid w:val="002A440E"/>
    <w:rsid w:val="002D3F16"/>
    <w:rsid w:val="00330CA7"/>
    <w:rsid w:val="003824BE"/>
    <w:rsid w:val="00404679"/>
    <w:rsid w:val="00410AAD"/>
    <w:rsid w:val="00432AE8"/>
    <w:rsid w:val="00434096"/>
    <w:rsid w:val="004A285F"/>
    <w:rsid w:val="004B083C"/>
    <w:rsid w:val="004C685E"/>
    <w:rsid w:val="0050445A"/>
    <w:rsid w:val="0052619F"/>
    <w:rsid w:val="0053412D"/>
    <w:rsid w:val="00534379"/>
    <w:rsid w:val="0053567C"/>
    <w:rsid w:val="00564D1B"/>
    <w:rsid w:val="00576660"/>
    <w:rsid w:val="005D5BE0"/>
    <w:rsid w:val="00602B98"/>
    <w:rsid w:val="006318C9"/>
    <w:rsid w:val="006848D3"/>
    <w:rsid w:val="006B3E06"/>
    <w:rsid w:val="006E4947"/>
    <w:rsid w:val="00760CAF"/>
    <w:rsid w:val="0078682D"/>
    <w:rsid w:val="00797261"/>
    <w:rsid w:val="007978FF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80943"/>
    <w:rsid w:val="00891235"/>
    <w:rsid w:val="008B6DEE"/>
    <w:rsid w:val="008D5389"/>
    <w:rsid w:val="008D5B69"/>
    <w:rsid w:val="008F1B76"/>
    <w:rsid w:val="009105FD"/>
    <w:rsid w:val="00945BC6"/>
    <w:rsid w:val="009A7C47"/>
    <w:rsid w:val="009D5856"/>
    <w:rsid w:val="009F0862"/>
    <w:rsid w:val="00A65733"/>
    <w:rsid w:val="00A7431A"/>
    <w:rsid w:val="00A76CAB"/>
    <w:rsid w:val="00AB1AAA"/>
    <w:rsid w:val="00AB1F92"/>
    <w:rsid w:val="00AE08A9"/>
    <w:rsid w:val="00AF519D"/>
    <w:rsid w:val="00B3162C"/>
    <w:rsid w:val="00B64194"/>
    <w:rsid w:val="00B92702"/>
    <w:rsid w:val="00BD12BA"/>
    <w:rsid w:val="00BE4BBA"/>
    <w:rsid w:val="00BF1A8E"/>
    <w:rsid w:val="00C0092F"/>
    <w:rsid w:val="00C22681"/>
    <w:rsid w:val="00C43D94"/>
    <w:rsid w:val="00C46A8C"/>
    <w:rsid w:val="00C57FEC"/>
    <w:rsid w:val="00C66389"/>
    <w:rsid w:val="00CA5F64"/>
    <w:rsid w:val="00CC39B3"/>
    <w:rsid w:val="00CC4C9D"/>
    <w:rsid w:val="00CD2C23"/>
    <w:rsid w:val="00CF01F4"/>
    <w:rsid w:val="00CF448A"/>
    <w:rsid w:val="00D317B2"/>
    <w:rsid w:val="00D42071"/>
    <w:rsid w:val="00D973EE"/>
    <w:rsid w:val="00DB779B"/>
    <w:rsid w:val="00DE132A"/>
    <w:rsid w:val="00E3004E"/>
    <w:rsid w:val="00E76B59"/>
    <w:rsid w:val="00E96A3B"/>
    <w:rsid w:val="00EF0A5D"/>
    <w:rsid w:val="00EF1541"/>
    <w:rsid w:val="00F118F1"/>
    <w:rsid w:val="00F1554A"/>
    <w:rsid w:val="00F45626"/>
    <w:rsid w:val="00F60022"/>
    <w:rsid w:val="00FB124D"/>
    <w:rsid w:val="00FD43F5"/>
    <w:rsid w:val="00FD7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E0BD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A76CAB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A76CAB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2</cp:revision>
  <cp:lastPrinted>2020-03-18T06:01:00Z</cp:lastPrinted>
  <dcterms:created xsi:type="dcterms:W3CDTF">2021-01-21T01:06:00Z</dcterms:created>
  <dcterms:modified xsi:type="dcterms:W3CDTF">2021-01-21T01:06:00Z</dcterms:modified>
</cp:coreProperties>
</file>